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830C7" w14:textId="77777777" w:rsidR="00A56E06" w:rsidRDefault="00A56E06" w:rsidP="00A56E06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NEVADA EDUCATOR PERFORMANCE FRAMEWORK</w:t>
      </w:r>
    </w:p>
    <w:p w14:paraId="0E64110C" w14:textId="77777777" w:rsidR="00A56E06" w:rsidRPr="00FF6A80" w:rsidRDefault="00A56E06" w:rsidP="00A56E06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4"/>
        </w:rPr>
      </w:pPr>
      <w:r>
        <w:rPr>
          <w:b/>
          <w:sz w:val="24"/>
        </w:rPr>
        <w:t>2018-2019 A</w:t>
      </w:r>
      <w:r>
        <w:rPr>
          <w:b/>
          <w:sz w:val="19"/>
        </w:rPr>
        <w:t xml:space="preserve">DMINISTRATOR </w:t>
      </w:r>
      <w:r>
        <w:rPr>
          <w:b/>
          <w:sz w:val="24"/>
        </w:rPr>
        <w:t>E</w:t>
      </w:r>
      <w:r>
        <w:rPr>
          <w:b/>
          <w:sz w:val="19"/>
        </w:rPr>
        <w:t xml:space="preserve">VALUATION </w:t>
      </w:r>
      <w:r>
        <w:rPr>
          <w:b/>
          <w:sz w:val="24"/>
        </w:rPr>
        <w:t>S</w:t>
      </w:r>
      <w:r>
        <w:rPr>
          <w:b/>
          <w:sz w:val="19"/>
        </w:rPr>
        <w:t xml:space="preserve">UMMATIVE </w:t>
      </w:r>
      <w:r>
        <w:rPr>
          <w:b/>
          <w:sz w:val="24"/>
        </w:rPr>
        <w:t>R</w:t>
      </w:r>
      <w:r>
        <w:rPr>
          <w:b/>
          <w:sz w:val="19"/>
        </w:rPr>
        <w:t xml:space="preserve">ATING </w:t>
      </w:r>
      <w:r>
        <w:rPr>
          <w:b/>
          <w:sz w:val="24"/>
        </w:rPr>
        <w:t>T</w:t>
      </w:r>
      <w:r>
        <w:rPr>
          <w:b/>
          <w:sz w:val="19"/>
        </w:rPr>
        <w:t>OOL</w:t>
      </w:r>
    </w:p>
    <w:p w14:paraId="2FEEA92A" w14:textId="77777777" w:rsidR="00A56E06" w:rsidRDefault="00A56E06" w:rsidP="00A56E06">
      <w:pPr>
        <w:tabs>
          <w:tab w:val="left" w:pos="450"/>
          <w:tab w:val="left" w:pos="8820"/>
        </w:tabs>
        <w:ind w:right="-30"/>
        <w:jc w:val="center"/>
        <w:rPr>
          <w:b/>
          <w:sz w:val="19"/>
        </w:rPr>
      </w:pPr>
      <w:r>
        <w:rPr>
          <w:b/>
          <w:sz w:val="24"/>
          <w:shd w:val="clear" w:color="auto" w:fill="FFFF00"/>
        </w:rPr>
        <w:t>E</w:t>
      </w:r>
      <w:r>
        <w:rPr>
          <w:b/>
          <w:sz w:val="19"/>
          <w:shd w:val="clear" w:color="auto" w:fill="FFFF00"/>
        </w:rPr>
        <w:t xml:space="preserve">DUCATIONAL </w:t>
      </w:r>
      <w:r>
        <w:rPr>
          <w:b/>
          <w:sz w:val="24"/>
          <w:shd w:val="clear" w:color="auto" w:fill="FFFF00"/>
        </w:rPr>
        <w:t>P</w:t>
      </w:r>
      <w:r>
        <w:rPr>
          <w:b/>
          <w:sz w:val="19"/>
          <w:shd w:val="clear" w:color="auto" w:fill="FFFF00"/>
        </w:rPr>
        <w:t xml:space="preserve">RACTICE </w:t>
      </w:r>
      <w:r>
        <w:rPr>
          <w:b/>
          <w:sz w:val="24"/>
          <w:shd w:val="clear" w:color="auto" w:fill="FFFF00"/>
        </w:rPr>
        <w:t>O</w:t>
      </w:r>
      <w:r>
        <w:rPr>
          <w:b/>
          <w:sz w:val="19"/>
          <w:shd w:val="clear" w:color="auto" w:fill="FFFF00"/>
        </w:rPr>
        <w:t>NLY</w:t>
      </w:r>
    </w:p>
    <w:p w14:paraId="71DC85C0" w14:textId="77777777" w:rsidR="009C0C51" w:rsidRPr="001A3BBA" w:rsidRDefault="009C0C51">
      <w:pPr>
        <w:pStyle w:val="BodyText"/>
        <w:spacing w:before="3"/>
        <w:rPr>
          <w:rFonts w:ascii="Times New Roman"/>
          <w:sz w:val="22"/>
        </w:rPr>
      </w:pPr>
    </w:p>
    <w:p w14:paraId="3403FA41" w14:textId="77777777" w:rsidR="00A56E06" w:rsidRDefault="00A56E06">
      <w:pPr>
        <w:ind w:left="200" w:right="384"/>
        <w:rPr>
          <w:i/>
        </w:rPr>
      </w:pPr>
    </w:p>
    <w:p w14:paraId="17A471D9" w14:textId="77777777" w:rsidR="009C0C51" w:rsidRDefault="00F76541">
      <w:pPr>
        <w:ind w:left="200" w:right="384"/>
        <w:rPr>
          <w:i/>
        </w:rPr>
      </w:pPr>
      <w:r>
        <w:rPr>
          <w:i/>
        </w:rPr>
        <w:t>Pursuant to NRS 391.715</w:t>
      </w:r>
      <w:r w:rsidR="005A46E3">
        <w:rPr>
          <w:i/>
        </w:rPr>
        <w:t xml:space="preserve"> student performance measures are not to be included in the evaluation of </w:t>
      </w:r>
      <w:r>
        <w:rPr>
          <w:i/>
        </w:rPr>
        <w:t>building administrators</w:t>
      </w:r>
      <w:r w:rsidR="005A46E3">
        <w:rPr>
          <w:i/>
        </w:rPr>
        <w:t xml:space="preserve"> in their initial year of probation or for post-probationary or probationary teachers at a turnaround school in its first two years of turnaround status. Turnaround school is defined as a school that has been determined to be turnaround pursuant to NRS 388G.400 only.</w:t>
      </w:r>
    </w:p>
    <w:p w14:paraId="1AB04A55" w14:textId="77777777" w:rsidR="00EE3B0E" w:rsidRDefault="00EE3B0E">
      <w:pPr>
        <w:ind w:left="200" w:right="384"/>
        <w:rPr>
          <w:i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92"/>
        <w:gridCol w:w="5490"/>
      </w:tblGrid>
      <w:tr w:rsidR="00EE3B0E" w:rsidRPr="0096061A" w14:paraId="42DA4BBB" w14:textId="77777777" w:rsidTr="00191474">
        <w:trPr>
          <w:trHeight w:val="296"/>
        </w:trPr>
        <w:tc>
          <w:tcPr>
            <w:tcW w:w="5292" w:type="dxa"/>
            <w:vAlign w:val="center"/>
          </w:tcPr>
          <w:p w14:paraId="782050B4" w14:textId="77777777" w:rsidR="00EE3B0E" w:rsidRPr="0096061A" w:rsidRDefault="008C036B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istrator</w:t>
            </w:r>
            <w:r w:rsidR="00EE3B0E" w:rsidRPr="0096061A">
              <w:rPr>
                <w:rFonts w:ascii="Arial" w:hAnsi="Arial" w:cs="Arial"/>
              </w:rPr>
              <w:t xml:space="preserve"> Name: </w:t>
            </w:r>
            <w:permStart w:id="2089185790" w:edGrp="everyone"/>
            <w:sdt>
              <w:sdtPr>
                <w:rPr>
                  <w:rFonts w:ascii="Arial" w:hAnsi="Arial" w:cs="Arial"/>
                </w:rPr>
                <w:alias w:val="Administrator name"/>
                <w:tag w:val="Administrator name"/>
                <w:id w:val="-153146996"/>
                <w:lock w:val="sdtLocked"/>
                <w:placeholder>
                  <w:docPart w:val="701F57F695354C3CAB98841D66F46750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r w:rsidR="00EE3B0E" w:rsidRPr="00CE130D">
                  <w:rPr>
                    <w:rStyle w:val="PlaceholderText"/>
                  </w:rPr>
                  <w:t>Click here to enter text.</w:t>
                </w:r>
              </w:sdtContent>
            </w:sdt>
            <w:permEnd w:id="2089185790"/>
          </w:p>
        </w:tc>
        <w:tc>
          <w:tcPr>
            <w:tcW w:w="5490" w:type="dxa"/>
            <w:vAlign w:val="center"/>
          </w:tcPr>
          <w:p w14:paraId="0AC50194" w14:textId="77777777" w:rsidR="00EE3B0E" w:rsidRPr="0096061A" w:rsidRDefault="00EE3B0E" w:rsidP="00191474">
            <w:pPr>
              <w:pStyle w:val="TableParagraph"/>
              <w:ind w:left="450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School Name: </w:t>
            </w:r>
            <w:sdt>
              <w:sdtPr>
                <w:rPr>
                  <w:rFonts w:ascii="Arial" w:hAnsi="Arial" w:cs="Arial"/>
                </w:rPr>
                <w:alias w:val="School Name"/>
                <w:tag w:val="School Name"/>
                <w:id w:val="1757941087"/>
                <w:placeholder>
                  <w:docPart w:val="701F57F695354C3CAB98841D66F46750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1355693668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1355693668"/>
              </w:sdtContent>
            </w:sdt>
          </w:p>
        </w:tc>
      </w:tr>
      <w:tr w:rsidR="00EE3B0E" w:rsidRPr="0096061A" w14:paraId="2BD34750" w14:textId="77777777" w:rsidTr="00191474">
        <w:trPr>
          <w:trHeight w:val="296"/>
        </w:trPr>
        <w:tc>
          <w:tcPr>
            <w:tcW w:w="5292" w:type="dxa"/>
            <w:vAlign w:val="center"/>
          </w:tcPr>
          <w:p w14:paraId="4B980AEB" w14:textId="77777777" w:rsidR="00EE3B0E" w:rsidRPr="0096061A" w:rsidRDefault="00EE3B0E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Date: </w:t>
            </w:r>
            <w:sdt>
              <w:sdtPr>
                <w:rPr>
                  <w:rFonts w:ascii="Arial" w:hAnsi="Arial" w:cs="Arial"/>
                  <w:color w:val="808080"/>
                </w:rPr>
                <w:id w:val="1342045023"/>
                <w:placeholder>
                  <w:docPart w:val="C03E6319D9A04501A8DAF6A097AC727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permStart w:id="1213338453" w:edGrp="everyone"/>
                <w:r w:rsidRPr="00CE130D">
                  <w:rPr>
                    <w:rStyle w:val="PlaceholderText"/>
                  </w:rPr>
                  <w:t>Click here to enter a date.</w:t>
                </w:r>
                <w:permEnd w:id="1213338453"/>
              </w:sdtContent>
            </w:sdt>
          </w:p>
        </w:tc>
        <w:tc>
          <w:tcPr>
            <w:tcW w:w="5490" w:type="dxa"/>
            <w:vAlign w:val="center"/>
          </w:tcPr>
          <w:p w14:paraId="22E7A5E0" w14:textId="77777777" w:rsidR="00EE3B0E" w:rsidRPr="0096061A" w:rsidRDefault="00EE3B0E" w:rsidP="00191474">
            <w:pPr>
              <w:pStyle w:val="TableParagraph"/>
              <w:ind w:left="450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Evaluator: </w:t>
            </w:r>
            <w:sdt>
              <w:sdtPr>
                <w:rPr>
                  <w:rFonts w:ascii="Arial" w:hAnsi="Arial" w:cs="Arial"/>
                </w:rPr>
                <w:alias w:val="Evaluator"/>
                <w:tag w:val="Evaluator"/>
                <w:id w:val="-655915589"/>
                <w:placeholder>
                  <w:docPart w:val="085BBE18D6BA47AFAD3FF9F9A569970D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1848902234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1848902234"/>
              </w:sdtContent>
            </w:sdt>
          </w:p>
        </w:tc>
      </w:tr>
      <w:tr w:rsidR="00553CC0" w:rsidRPr="0096061A" w14:paraId="4E82981A" w14:textId="77777777" w:rsidTr="00553CC0">
        <w:trPr>
          <w:trHeight w:val="296"/>
        </w:trPr>
        <w:tc>
          <w:tcPr>
            <w:tcW w:w="5292" w:type="dxa"/>
            <w:vAlign w:val="center"/>
          </w:tcPr>
          <w:p w14:paraId="63637FBB" w14:textId="77777777" w:rsidR="00553CC0" w:rsidRPr="0096061A" w:rsidRDefault="00553CC0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sition Title: </w:t>
            </w:r>
            <w:permStart w:id="788358938" w:edGrp="everyone"/>
            <w:sdt>
              <w:sdtPr>
                <w:rPr>
                  <w:rFonts w:ascii="Arial" w:hAnsi="Arial" w:cs="Arial"/>
                </w:rPr>
                <w:alias w:val="Position title"/>
                <w:tag w:val="Position title"/>
                <w:id w:val="-280269020"/>
                <w:lock w:val="sdtLocked"/>
                <w:placeholder>
                  <w:docPart w:val="2FB8DCC38CDE49A2BC4A82AB72A6B200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r w:rsidRPr="00CE130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permEnd w:id="788358938"/>
        <w:tc>
          <w:tcPr>
            <w:tcW w:w="5490" w:type="dxa"/>
            <w:vAlign w:val="center"/>
          </w:tcPr>
          <w:p w14:paraId="7B28278F" w14:textId="77777777" w:rsidR="00553CC0" w:rsidRPr="0096061A" w:rsidRDefault="00553CC0" w:rsidP="00803698">
            <w:pPr>
              <w:pStyle w:val="TableParagraph"/>
              <w:ind w:left="252"/>
              <w:rPr>
                <w:rFonts w:ascii="Arial" w:hAnsi="Arial" w:cs="Arial"/>
              </w:rPr>
            </w:pPr>
          </w:p>
        </w:tc>
      </w:tr>
      <w:tr w:rsidR="00EE3B0E" w:rsidRPr="0096061A" w14:paraId="359FB86B" w14:textId="77777777" w:rsidTr="00191474">
        <w:trPr>
          <w:trHeight w:val="296"/>
        </w:trPr>
        <w:tc>
          <w:tcPr>
            <w:tcW w:w="5292" w:type="dxa"/>
            <w:vAlign w:val="center"/>
          </w:tcPr>
          <w:p w14:paraId="031200BB" w14:textId="77777777" w:rsidR="00EE3B0E" w:rsidRPr="0096061A" w:rsidRDefault="00EE3B0E" w:rsidP="00803698">
            <w:pPr>
              <w:pStyle w:val="TableParagraph"/>
              <w:ind w:left="252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Dates of </w:t>
            </w:r>
            <w:r>
              <w:rPr>
                <w:rFonts w:ascii="Arial" w:hAnsi="Arial" w:cs="Arial"/>
              </w:rPr>
              <w:t>O</w:t>
            </w:r>
            <w:r w:rsidRPr="0096061A">
              <w:rPr>
                <w:rFonts w:ascii="Arial" w:hAnsi="Arial" w:cs="Arial"/>
              </w:rPr>
              <w:t xml:space="preserve">bservations: </w:t>
            </w:r>
            <w:sdt>
              <w:sdtPr>
                <w:rPr>
                  <w:rFonts w:ascii="Arial" w:hAnsi="Arial" w:cs="Arial"/>
                </w:rPr>
                <w:alias w:val="Dates of observation"/>
                <w:tag w:val="Dates of observation"/>
                <w:id w:val="-1354652000"/>
                <w:placeholder>
                  <w:docPart w:val="D4B34A3420514EB5A5111FA23EA0CD52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1190085888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1190085888"/>
              </w:sdtContent>
            </w:sdt>
          </w:p>
        </w:tc>
        <w:tc>
          <w:tcPr>
            <w:tcW w:w="5490" w:type="dxa"/>
            <w:vAlign w:val="center"/>
          </w:tcPr>
          <w:p w14:paraId="64B2ACE5" w14:textId="77777777" w:rsidR="00EE3B0E" w:rsidRPr="0096061A" w:rsidRDefault="00EE3B0E" w:rsidP="00EE3B0E">
            <w:pPr>
              <w:pStyle w:val="TableParagraph"/>
              <w:ind w:left="450"/>
              <w:rPr>
                <w:rFonts w:ascii="Arial" w:hAnsi="Arial" w:cs="Arial"/>
              </w:rPr>
            </w:pPr>
            <w:r w:rsidRPr="0096061A">
              <w:rPr>
                <w:rFonts w:ascii="Arial" w:hAnsi="Arial" w:cs="Arial"/>
              </w:rPr>
              <w:t xml:space="preserve">Dates of </w:t>
            </w:r>
            <w:r>
              <w:rPr>
                <w:rFonts w:ascii="Arial" w:hAnsi="Arial" w:cs="Arial"/>
              </w:rPr>
              <w:t>C</w:t>
            </w:r>
            <w:r w:rsidRPr="0096061A">
              <w:rPr>
                <w:rFonts w:ascii="Arial" w:hAnsi="Arial" w:cs="Arial"/>
              </w:rPr>
              <w:t xml:space="preserve">onferences: </w:t>
            </w:r>
            <w:sdt>
              <w:sdtPr>
                <w:rPr>
                  <w:rFonts w:ascii="Arial" w:hAnsi="Arial" w:cs="Arial"/>
                </w:rPr>
                <w:alias w:val="Dates of conference"/>
                <w:tag w:val="Dates of conference"/>
                <w:id w:val="-1487938287"/>
                <w:placeholder>
                  <w:docPart w:val="D4B34A3420514EB5A5111FA23EA0CD52"/>
                </w:placeholder>
                <w:showingPlcHdr/>
              </w:sdtPr>
              <w:sdtEndPr>
                <w:rPr>
                  <w:color w:val="808080"/>
                </w:rPr>
              </w:sdtEndPr>
              <w:sdtContent>
                <w:permStart w:id="448939977" w:edGrp="everyone"/>
                <w:r w:rsidRPr="00CE130D">
                  <w:rPr>
                    <w:rStyle w:val="PlaceholderText"/>
                  </w:rPr>
                  <w:t>Click here to enter text.</w:t>
                </w:r>
                <w:permEnd w:id="448939977"/>
              </w:sdtContent>
            </w:sdt>
          </w:p>
        </w:tc>
      </w:tr>
    </w:tbl>
    <w:p w14:paraId="4B72A894" w14:textId="77777777" w:rsidR="00EE3B0E" w:rsidRDefault="00EE3B0E">
      <w:pPr>
        <w:ind w:left="200" w:right="384"/>
        <w:rPr>
          <w:i/>
        </w:rPr>
      </w:pPr>
    </w:p>
    <w:p w14:paraId="08BA0917" w14:textId="77777777" w:rsidR="009C0C51" w:rsidRDefault="009C0C51">
      <w:pPr>
        <w:pStyle w:val="BodyText"/>
        <w:spacing w:before="11"/>
        <w:rPr>
          <w:i/>
          <w:sz w:val="21"/>
        </w:rPr>
      </w:pPr>
    </w:p>
    <w:p w14:paraId="63FB6A3B" w14:textId="77777777" w:rsidR="009C0C51" w:rsidRDefault="005A46E3">
      <w:pPr>
        <w:pStyle w:val="Heading1"/>
      </w:pPr>
      <w:r>
        <w:t>SECTION 1: Domain Scores</w:t>
      </w:r>
    </w:p>
    <w:p w14:paraId="3F274016" w14:textId="77777777" w:rsidR="001874A0" w:rsidRDefault="001874A0" w:rsidP="001874A0">
      <w:pPr>
        <w:spacing w:before="1"/>
        <w:ind w:left="200"/>
        <w:rPr>
          <w:i/>
          <w:sz w:val="20"/>
        </w:rPr>
      </w:pPr>
      <w:r>
        <w:rPr>
          <w:i/>
          <w:sz w:val="20"/>
        </w:rPr>
        <w:t>Use the rubrics and evidence recorded throughout the cycle for determining performance levels (1-4 whole numbers only).</w:t>
      </w:r>
    </w:p>
    <w:p w14:paraId="5FD25FFC" w14:textId="77777777" w:rsidR="001874A0" w:rsidRDefault="001874A0" w:rsidP="001874A0">
      <w:pPr>
        <w:pStyle w:val="BodyText"/>
        <w:spacing w:before="5"/>
        <w:rPr>
          <w:i/>
          <w:sz w:val="23"/>
        </w:rPr>
      </w:pPr>
    </w:p>
    <w:p w14:paraId="24B93824" w14:textId="77777777" w:rsidR="001874A0" w:rsidRDefault="001874A0" w:rsidP="001874A0">
      <w:pPr>
        <w:pStyle w:val="BodyText"/>
        <w:ind w:left="200"/>
      </w:pPr>
      <w:r>
        <w:rPr>
          <w:b/>
        </w:rPr>
        <w:t xml:space="preserve">Instructions: </w:t>
      </w:r>
      <w:r>
        <w:t>To insert scores, double click the table below to allow access to the embedded Excel spreadsheet.</w:t>
      </w:r>
    </w:p>
    <w:p w14:paraId="70AB7EA3" w14:textId="77777777" w:rsidR="009C0C51" w:rsidRDefault="009C0C51">
      <w:pPr>
        <w:pStyle w:val="BodyText"/>
        <w:spacing w:before="4"/>
        <w:rPr>
          <w:sz w:val="23"/>
        </w:rPr>
      </w:pPr>
    </w:p>
    <w:permStart w:id="2017289709" w:edGrp="everyone"/>
    <w:p w14:paraId="7E2630F1" w14:textId="77777777" w:rsidR="009C0C51" w:rsidRDefault="007B13A8" w:rsidP="001874A0">
      <w:pPr>
        <w:pStyle w:val="BodyText"/>
        <w:spacing w:before="1"/>
        <w:jc w:val="center"/>
        <w:rPr>
          <w:b/>
          <w:sz w:val="22"/>
        </w:rPr>
      </w:pPr>
      <w:r>
        <w:rPr>
          <w:b/>
          <w:sz w:val="22"/>
        </w:rPr>
        <w:object w:dxaOrig="9820" w:dyaOrig="7293" w14:anchorId="1873A3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Embedded Excel spreadsheet that is used to enter rubric scores for the Instructional Leadership Domain and Professional Responsibilities Domain.  The embedded spreadsheet calculates the Summative Evaluation Score." style="width:455.8pt;height:337.45pt" o:ole="">
            <v:imagedata r:id="rId8" o:title=""/>
          </v:shape>
          <o:OLEObject Type="Embed" ProgID="Excel.Sheet.12" ShapeID="_x0000_i1025" DrawAspect="Content" ObjectID="_1604811010" r:id="rId9"/>
        </w:object>
      </w:r>
      <w:permEnd w:id="2017289709"/>
    </w:p>
    <w:p w14:paraId="1A3085F7" w14:textId="77777777" w:rsidR="009C0C51" w:rsidRDefault="009C0C51" w:rsidP="001874A0">
      <w:pPr>
        <w:rPr>
          <w:rFonts w:ascii="Times New Roman"/>
          <w:sz w:val="18"/>
        </w:rPr>
        <w:sectPr w:rsidR="009C0C51" w:rsidSect="00A56E06">
          <w:footerReference w:type="default" r:id="rId10"/>
          <w:type w:val="continuous"/>
          <w:pgSz w:w="12240" w:h="15840"/>
          <w:pgMar w:top="540" w:right="500" w:bottom="880" w:left="520" w:header="720" w:footer="576" w:gutter="0"/>
          <w:pgNumType w:start="1"/>
          <w:cols w:space="720"/>
          <w:docGrid w:linePitch="299"/>
        </w:sectPr>
      </w:pPr>
    </w:p>
    <w:p w14:paraId="5290044F" w14:textId="77777777" w:rsidR="009C0C51" w:rsidRDefault="005A46E3">
      <w:pPr>
        <w:pStyle w:val="Heading1"/>
        <w:spacing w:before="75"/>
        <w:ind w:right="1325"/>
      </w:pPr>
      <w:r>
        <w:lastRenderedPageBreak/>
        <w:t>SECTION 2: Summary of Evidence</w:t>
      </w:r>
    </w:p>
    <w:p w14:paraId="7A0231A6" w14:textId="77777777" w:rsidR="009C0C51" w:rsidRDefault="009C0C51">
      <w:pPr>
        <w:pStyle w:val="BodyText"/>
        <w:rPr>
          <w:b/>
          <w:sz w:val="22"/>
        </w:rPr>
      </w:pPr>
    </w:p>
    <w:p w14:paraId="41379D2C" w14:textId="77777777" w:rsidR="00A56E06" w:rsidRDefault="006573B3" w:rsidP="00A56E06">
      <w:pPr>
        <w:tabs>
          <w:tab w:val="left" w:pos="7842"/>
        </w:tabs>
        <w:spacing w:line="480" w:lineRule="auto"/>
        <w:ind w:left="202" w:right="173"/>
        <w:rPr>
          <w:b/>
          <w:position w:val="2"/>
          <w:sz w:val="20"/>
        </w:rPr>
      </w:pPr>
      <w:r>
        <w:rPr>
          <w:b/>
          <w:sz w:val="20"/>
        </w:rPr>
        <w:t xml:space="preserve">I, </w:t>
      </w:r>
      <w:sdt>
        <w:sdtPr>
          <w:rPr>
            <w:b/>
            <w:sz w:val="20"/>
          </w:rPr>
          <w:alias w:val="Teacher's Name"/>
          <w:tag w:val="Teacher's Name"/>
          <w:id w:val="-1211258069"/>
          <w:lock w:val="sdtLocked"/>
          <w:placeholder>
            <w:docPart w:val="5B07AB184D2C47ED9F76D27CB55BBAC7"/>
          </w:placeholder>
          <w:showingPlcHdr/>
        </w:sdtPr>
        <w:sdtEndPr>
          <w:rPr>
            <w:b w:val="0"/>
            <w:color w:val="808080"/>
          </w:rPr>
        </w:sdtEndPr>
        <w:sdtContent>
          <w:permStart w:id="1008098264" w:edGrp="everyone"/>
          <w:r w:rsidR="00777B41" w:rsidRPr="00CE130D">
            <w:rPr>
              <w:rStyle w:val="PlaceholderText"/>
            </w:rPr>
            <w:t>Click here to enter text.</w:t>
          </w:r>
          <w:permEnd w:id="1008098264"/>
        </w:sdtContent>
      </w:sdt>
      <w:r>
        <w:rPr>
          <w:b/>
          <w:sz w:val="20"/>
        </w:rPr>
        <w:t xml:space="preserve">, have </w:t>
      </w:r>
      <w:r w:rsidR="00A56E06">
        <w:rPr>
          <w:b/>
          <w:sz w:val="20"/>
        </w:rPr>
        <w:t>received a copy of the signed observation notes which identifies two required</w:t>
      </w:r>
      <w:r w:rsidR="00A56E06">
        <w:rPr>
          <w:b/>
          <w:position w:val="2"/>
          <w:sz w:val="20"/>
        </w:rPr>
        <w:t xml:space="preserve"> pieces of evidence for</w:t>
      </w:r>
      <w:r w:rsidR="00A56E06">
        <w:rPr>
          <w:b/>
          <w:spacing w:val="-12"/>
          <w:position w:val="2"/>
          <w:sz w:val="20"/>
        </w:rPr>
        <w:t xml:space="preserve"> </w:t>
      </w:r>
      <w:r w:rsidR="00A56E06">
        <w:rPr>
          <w:b/>
          <w:position w:val="2"/>
          <w:sz w:val="20"/>
        </w:rPr>
        <w:t>each</w:t>
      </w:r>
      <w:r w:rsidR="00A56E06">
        <w:rPr>
          <w:b/>
          <w:spacing w:val="-2"/>
          <w:position w:val="2"/>
          <w:sz w:val="20"/>
        </w:rPr>
        <w:t xml:space="preserve"> </w:t>
      </w:r>
      <w:r w:rsidR="00A56E06">
        <w:rPr>
          <w:b/>
          <w:position w:val="2"/>
          <w:sz w:val="20"/>
        </w:rPr>
        <w:t xml:space="preserve">Indicator, as well as evidence toward my Student Learning Goal and Professional </w:t>
      </w:r>
    </w:p>
    <w:p w14:paraId="0D95822B" w14:textId="77777777" w:rsidR="00A56E06" w:rsidRPr="00F211B7" w:rsidRDefault="00A56E06" w:rsidP="00A56E06">
      <w:pPr>
        <w:tabs>
          <w:tab w:val="left" w:pos="7842"/>
        </w:tabs>
        <w:ind w:left="202" w:right="173"/>
        <w:rPr>
          <w:b/>
          <w:position w:val="2"/>
          <w:sz w:val="20"/>
        </w:rPr>
      </w:pPr>
      <w:r>
        <w:rPr>
          <w:b/>
          <w:position w:val="2"/>
          <w:sz w:val="20"/>
        </w:rPr>
        <w:t>Practice Goal.</w:t>
      </w:r>
      <w:r>
        <w:rPr>
          <w:b/>
          <w:position w:val="2"/>
          <w:sz w:val="20"/>
          <w:u w:val="single"/>
        </w:rPr>
        <w:t xml:space="preserve"> </w:t>
      </w:r>
      <w:r>
        <w:rPr>
          <w:b/>
          <w:position w:val="2"/>
          <w:sz w:val="20"/>
          <w:u w:val="single"/>
        </w:rPr>
        <w:tab/>
      </w:r>
    </w:p>
    <w:p w14:paraId="3BAF75A7" w14:textId="77777777" w:rsidR="00A56E06" w:rsidRPr="009D510D" w:rsidRDefault="00A56E06" w:rsidP="00A56E06">
      <w:pPr>
        <w:tabs>
          <w:tab w:val="left" w:pos="7842"/>
        </w:tabs>
        <w:ind w:left="202" w:right="173" w:firstLine="3578"/>
        <w:rPr>
          <w:sz w:val="16"/>
        </w:rPr>
      </w:pPr>
      <w:r w:rsidRPr="009D510D">
        <w:rPr>
          <w:sz w:val="16"/>
        </w:rPr>
        <w:t>(</w:t>
      </w:r>
      <w:r>
        <w:rPr>
          <w:sz w:val="16"/>
        </w:rPr>
        <w:t>administrator</w:t>
      </w:r>
      <w:r w:rsidRPr="009D510D">
        <w:rPr>
          <w:spacing w:val="-1"/>
          <w:sz w:val="16"/>
        </w:rPr>
        <w:t xml:space="preserve"> </w:t>
      </w:r>
      <w:r w:rsidRPr="009D510D">
        <w:rPr>
          <w:sz w:val="16"/>
        </w:rPr>
        <w:t>signature)</w:t>
      </w:r>
    </w:p>
    <w:p w14:paraId="55414CD3" w14:textId="77777777" w:rsidR="009C0C51" w:rsidRDefault="009C0C51" w:rsidP="00A56E06">
      <w:pPr>
        <w:tabs>
          <w:tab w:val="left" w:pos="7842"/>
        </w:tabs>
        <w:ind w:left="202" w:right="173"/>
      </w:pPr>
    </w:p>
    <w:p w14:paraId="452D2D98" w14:textId="77777777" w:rsidR="009C0C51" w:rsidRDefault="005A46E3">
      <w:pPr>
        <w:pStyle w:val="Heading1"/>
        <w:ind w:left="3589" w:right="0"/>
        <w:jc w:val="left"/>
      </w:pPr>
      <w:r>
        <w:t>SECTION 3: Narrative and Final Rating</w:t>
      </w:r>
    </w:p>
    <w:p w14:paraId="713AEC1E" w14:textId="77777777" w:rsidR="009C0C51" w:rsidRDefault="009C0C51">
      <w:pPr>
        <w:pStyle w:val="BodyText"/>
        <w:spacing w:before="2"/>
        <w:rPr>
          <w:sz w:val="19"/>
        </w:rPr>
      </w:pPr>
    </w:p>
    <w:tbl>
      <w:tblPr>
        <w:tblW w:w="0" w:type="auto"/>
        <w:tblInd w:w="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2"/>
      </w:tblGrid>
      <w:tr w:rsidR="009C0C51" w14:paraId="19C55730" w14:textId="77777777">
        <w:trPr>
          <w:trHeight w:val="457"/>
        </w:trPr>
        <w:tc>
          <w:tcPr>
            <w:tcW w:w="10792" w:type="dxa"/>
            <w:shd w:val="clear" w:color="auto" w:fill="BEBEBE"/>
          </w:tcPr>
          <w:p w14:paraId="7C813B2C" w14:textId="77777777" w:rsidR="003D39C6" w:rsidRPr="00E814C3" w:rsidRDefault="003D39C6" w:rsidP="003D39C6">
            <w:pPr>
              <w:pStyle w:val="TableParagraph"/>
              <w:spacing w:before="40" w:after="120"/>
              <w:ind w:left="72" w:right="14"/>
              <w:jc w:val="center"/>
              <w:rPr>
                <w:b/>
              </w:rPr>
            </w:pPr>
            <w:r w:rsidRPr="00E814C3">
              <w:rPr>
                <w:b/>
              </w:rPr>
              <w:t xml:space="preserve">Instructional </w:t>
            </w:r>
            <w:r w:rsidR="00000FBE">
              <w:rPr>
                <w:b/>
              </w:rPr>
              <w:t>Leadership</w:t>
            </w:r>
            <w:r w:rsidRPr="00E814C3">
              <w:rPr>
                <w:b/>
              </w:rPr>
              <w:t xml:space="preserve"> and Professional Responsibilities Strengths/Areas for Growth and Evidence</w:t>
            </w:r>
          </w:p>
          <w:p w14:paraId="04C805FE" w14:textId="77777777" w:rsidR="00A56E06" w:rsidRDefault="00A56E06" w:rsidP="00A56E06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For all administrators, list</w:t>
            </w:r>
            <w:r w:rsidRPr="00E814C3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any performance </w:t>
            </w:r>
            <w:r w:rsidRPr="00E814C3">
              <w:rPr>
                <w:sz w:val="20"/>
              </w:rPr>
              <w:t>strengths</w:t>
            </w:r>
            <w:r>
              <w:rPr>
                <w:sz w:val="20"/>
              </w:rPr>
              <w:t>.</w:t>
            </w:r>
          </w:p>
          <w:p w14:paraId="089A9042" w14:textId="77777777" w:rsidR="00A56E06" w:rsidRDefault="00A56E06" w:rsidP="00A56E06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For all administrators with the summative rating of Ineffective, Developing, or Effective, include any areas for growth.</w:t>
            </w:r>
          </w:p>
          <w:p w14:paraId="2C9CE32F" w14:textId="77777777" w:rsidR="00A56E06" w:rsidRPr="00E814C3" w:rsidRDefault="00A56E06" w:rsidP="00A56E06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For administrators earning the Performance Levels of 1 or 2 for any Instructional Leadership or Professional Responsibilities Indicators, list the directions from the pre-/post-observation conference notes or the observation evidence tool already issued.</w:t>
            </w:r>
          </w:p>
          <w:p w14:paraId="19C44630" w14:textId="77777777" w:rsidR="009C0C51" w:rsidRPr="006573B3" w:rsidRDefault="00A56E06" w:rsidP="00A56E06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If a schoolwide goal(s) is determined, list the goal(s) for all administrators.</w:t>
            </w:r>
          </w:p>
        </w:tc>
      </w:tr>
      <w:tr w:rsidR="009C0C51" w14:paraId="3C3CFC5E" w14:textId="77777777" w:rsidTr="00A56E06">
        <w:trPr>
          <w:trHeight w:val="2239"/>
        </w:trPr>
        <w:tc>
          <w:tcPr>
            <w:tcW w:w="10792" w:type="dxa"/>
          </w:tcPr>
          <w:sdt>
            <w:sdtPr>
              <w:rPr>
                <w:rFonts w:ascii="Arial" w:hAnsi="Arial" w:cs="Arial"/>
                <w:color w:val="808080"/>
                <w:sz w:val="24"/>
              </w:rPr>
              <w:alias w:val="IP and PR strengths/areas for growth and evidence"/>
              <w:tag w:val="IP and PR strengths/areas for growth and evidence"/>
              <w:id w:val="-677812431"/>
              <w:lock w:val="sdtLocked"/>
              <w:placeholder>
                <w:docPart w:val="6BD6AE33C82644D8BE1AEFFC79C98BCD"/>
              </w:placeholder>
              <w:showingPlcHdr/>
            </w:sdtPr>
            <w:sdtEndPr/>
            <w:sdtContent>
              <w:permStart w:id="1260403106" w:edGrp="everyone" w:displacedByCustomXml="prev"/>
              <w:p w14:paraId="42AE854F" w14:textId="77777777" w:rsidR="009C0C51" w:rsidRPr="003D39C6" w:rsidRDefault="00EE3B0E" w:rsidP="00EE3B0E">
                <w:pPr>
                  <w:pStyle w:val="TableParagraph"/>
                  <w:spacing w:line="270" w:lineRule="exact"/>
                  <w:ind w:left="107"/>
                  <w:rPr>
                    <w:rFonts w:ascii="Arial" w:hAnsi="Arial" w:cs="Arial"/>
                    <w:sz w:val="24"/>
                  </w:rPr>
                </w:pPr>
                <w:r w:rsidRPr="00CE130D">
                  <w:rPr>
                    <w:rStyle w:val="PlaceholderText"/>
                  </w:rPr>
                  <w:t>Click here to enter text.</w:t>
                </w:r>
              </w:p>
              <w:permEnd w:id="1260403106" w:displacedByCustomXml="next"/>
            </w:sdtContent>
          </w:sdt>
        </w:tc>
      </w:tr>
    </w:tbl>
    <w:p w14:paraId="0AAA85BB" w14:textId="77777777" w:rsidR="009C0C51" w:rsidRPr="00A56E06" w:rsidRDefault="009C0C51">
      <w:pPr>
        <w:pStyle w:val="BodyText"/>
        <w:spacing w:before="2"/>
      </w:pPr>
    </w:p>
    <w:p w14:paraId="4AD919C5" w14:textId="77777777" w:rsidR="00471A22" w:rsidRPr="00A56E06" w:rsidRDefault="00471A22">
      <w:pPr>
        <w:pStyle w:val="BodyText"/>
        <w:spacing w:before="7"/>
        <w:rPr>
          <w:rFonts w:ascii="Arial Narrow"/>
          <w:sz w:val="10"/>
        </w:rPr>
      </w:pPr>
    </w:p>
    <w:tbl>
      <w:tblPr>
        <w:tblW w:w="0" w:type="auto"/>
        <w:tblInd w:w="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2"/>
      </w:tblGrid>
      <w:tr w:rsidR="00A56E06" w:rsidRPr="009D510D" w14:paraId="0133B139" w14:textId="77777777" w:rsidTr="0002702D">
        <w:trPr>
          <w:trHeight w:val="458"/>
        </w:trPr>
        <w:tc>
          <w:tcPr>
            <w:tcW w:w="10792" w:type="dxa"/>
            <w:shd w:val="clear" w:color="auto" w:fill="BEBEBE"/>
          </w:tcPr>
          <w:p w14:paraId="05BE754F" w14:textId="77777777" w:rsidR="00A56E06" w:rsidRPr="00E814C3" w:rsidRDefault="00A56E06" w:rsidP="0002702D">
            <w:pPr>
              <w:pStyle w:val="TableParagraph"/>
              <w:spacing w:before="40" w:after="120"/>
              <w:ind w:left="72" w:right="14"/>
              <w:jc w:val="center"/>
              <w:rPr>
                <w:b/>
              </w:rPr>
            </w:pPr>
            <w:r>
              <w:rPr>
                <w:b/>
              </w:rPr>
              <w:t>Professional Practice Goal Progress</w:t>
            </w:r>
          </w:p>
          <w:p w14:paraId="76A709E6" w14:textId="77777777" w:rsidR="00A56E06" w:rsidRPr="009D510D" w:rsidRDefault="00A56E06" w:rsidP="0002702D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>Include a statement regarding the progress of the Professional Practice Goal.</w:t>
            </w:r>
          </w:p>
        </w:tc>
      </w:tr>
      <w:tr w:rsidR="00A56E06" w:rsidRPr="007A6C02" w14:paraId="423427E7" w14:textId="77777777" w:rsidTr="0002702D">
        <w:trPr>
          <w:trHeight w:val="1953"/>
        </w:trPr>
        <w:tc>
          <w:tcPr>
            <w:tcW w:w="10792" w:type="dxa"/>
          </w:tcPr>
          <w:permStart w:id="1061832469" w:edGrp="everyone" w:displacedByCustomXml="next"/>
          <w:sdt>
            <w:sdtPr>
              <w:rPr>
                <w:rFonts w:ascii="Arial" w:hAnsi="Arial" w:cs="Arial"/>
                <w:color w:val="808080"/>
                <w:sz w:val="24"/>
              </w:rPr>
              <w:alias w:val="Educator Plan Progress and Evidence"/>
              <w:tag w:val="Educator Plan Progress and Evidence"/>
              <w:id w:val="1498997439"/>
              <w:placeholder>
                <w:docPart w:val="00C5A347D80E4B84B12601B60F5171E1"/>
              </w:placeholder>
              <w:showingPlcHdr/>
            </w:sdtPr>
            <w:sdtEndPr/>
            <w:sdtContent>
              <w:p w14:paraId="37228424" w14:textId="77777777" w:rsidR="00A56E06" w:rsidRPr="007A6C02" w:rsidRDefault="00A56E06" w:rsidP="0002702D">
                <w:pPr>
                  <w:pStyle w:val="TableParagraph"/>
                  <w:spacing w:line="270" w:lineRule="exact"/>
                  <w:ind w:left="70"/>
                  <w:rPr>
                    <w:rFonts w:ascii="Arial" w:hAnsi="Arial" w:cs="Arial"/>
                    <w:sz w:val="24"/>
                  </w:rPr>
                </w:pPr>
                <w:r w:rsidRPr="00CE130D">
                  <w:rPr>
                    <w:rStyle w:val="PlaceholderText"/>
                  </w:rPr>
                  <w:t>Click here to enter text.</w:t>
                </w:r>
              </w:p>
            </w:sdtContent>
          </w:sdt>
          <w:permEnd w:id="1061832469" w:displacedByCustomXml="prev"/>
        </w:tc>
      </w:tr>
    </w:tbl>
    <w:p w14:paraId="65EBB184" w14:textId="77777777" w:rsidR="003D39C6" w:rsidRDefault="003D39C6">
      <w:pPr>
        <w:rPr>
          <w:b/>
          <w:bCs/>
        </w:rPr>
      </w:pPr>
      <w:r>
        <w:br w:type="page"/>
      </w:r>
    </w:p>
    <w:p w14:paraId="1E0604AC" w14:textId="77777777" w:rsidR="009C0C51" w:rsidRDefault="005A46E3">
      <w:pPr>
        <w:pStyle w:val="Heading1"/>
        <w:spacing w:after="4"/>
      </w:pPr>
      <w:r>
        <w:lastRenderedPageBreak/>
        <w:t>Score Ranges</w:t>
      </w:r>
    </w:p>
    <w:p w14:paraId="67EE0DA7" w14:textId="77777777" w:rsidR="009C0C51" w:rsidRDefault="009C0C51">
      <w:pPr>
        <w:pStyle w:val="BodyText"/>
        <w:rPr>
          <w:b/>
          <w:sz w:val="24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22"/>
        <w:gridCol w:w="5580"/>
      </w:tblGrid>
      <w:tr w:rsidR="003D39C6" w:rsidRPr="001E004A" w14:paraId="5C95972C" w14:textId="77777777" w:rsidTr="002133A5">
        <w:trPr>
          <w:trHeight w:val="503"/>
        </w:trPr>
        <w:tc>
          <w:tcPr>
            <w:tcW w:w="5222" w:type="dxa"/>
            <w:tcBorders>
              <w:bottom w:val="single" w:sz="34" w:space="0" w:color="FFFFFF"/>
            </w:tcBorders>
            <w:shd w:val="clear" w:color="auto" w:fill="4F81BC"/>
            <w:vAlign w:val="center"/>
          </w:tcPr>
          <w:p w14:paraId="328EB156" w14:textId="77777777" w:rsidR="003D39C6" w:rsidRPr="001E004A" w:rsidRDefault="003D39C6" w:rsidP="002133A5">
            <w:pPr>
              <w:pStyle w:val="TableParagraph"/>
              <w:spacing w:line="272" w:lineRule="exact"/>
              <w:ind w:left="-20"/>
              <w:jc w:val="center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1E004A">
              <w:rPr>
                <w:rFonts w:ascii="Arial" w:hAnsi="Arial" w:cs="Arial"/>
                <w:b/>
                <w:color w:val="FFFFFF" w:themeColor="background1"/>
                <w:sz w:val="24"/>
              </w:rPr>
              <w:t>Overall Score Range</w:t>
            </w:r>
          </w:p>
        </w:tc>
        <w:tc>
          <w:tcPr>
            <w:tcW w:w="5580" w:type="dxa"/>
            <w:tcBorders>
              <w:bottom w:val="single" w:sz="34" w:space="0" w:color="FFFFFF"/>
            </w:tcBorders>
            <w:shd w:val="clear" w:color="auto" w:fill="4F81BC"/>
            <w:vAlign w:val="center"/>
          </w:tcPr>
          <w:p w14:paraId="2735F8C6" w14:textId="77777777" w:rsidR="003D39C6" w:rsidRPr="001E004A" w:rsidRDefault="003D39C6" w:rsidP="002133A5">
            <w:pPr>
              <w:pStyle w:val="TableParagraph"/>
              <w:tabs>
                <w:tab w:val="left" w:pos="5558"/>
              </w:tabs>
              <w:spacing w:line="272" w:lineRule="exact"/>
              <w:ind w:right="22"/>
              <w:jc w:val="center"/>
              <w:rPr>
                <w:rFonts w:ascii="Arial" w:hAnsi="Arial" w:cs="Arial"/>
                <w:b/>
                <w:color w:val="FFFFFF" w:themeColor="background1"/>
                <w:sz w:val="24"/>
              </w:rPr>
            </w:pPr>
            <w:r w:rsidRPr="001E004A">
              <w:rPr>
                <w:rFonts w:ascii="Arial" w:hAnsi="Arial" w:cs="Arial"/>
                <w:b/>
                <w:color w:val="FFFFFF" w:themeColor="background1"/>
                <w:sz w:val="24"/>
              </w:rPr>
              <w:t>Final Rating</w:t>
            </w:r>
          </w:p>
        </w:tc>
      </w:tr>
      <w:tr w:rsidR="003D39C6" w:rsidRPr="007A6C02" w14:paraId="2B7EA6AE" w14:textId="77777777" w:rsidTr="003D39C6">
        <w:trPr>
          <w:trHeight w:val="477"/>
        </w:trPr>
        <w:tc>
          <w:tcPr>
            <w:tcW w:w="5222" w:type="dxa"/>
            <w:tcBorders>
              <w:top w:val="single" w:sz="34" w:space="0" w:color="FFFFFF"/>
              <w:right w:val="single" w:sz="24" w:space="0" w:color="FFFFFF"/>
            </w:tcBorders>
            <w:shd w:val="clear" w:color="auto" w:fill="4F81BC"/>
            <w:vAlign w:val="center"/>
          </w:tcPr>
          <w:p w14:paraId="71D56B9E" w14:textId="77777777"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top w:val="single" w:sz="34" w:space="0" w:color="FFFFFF"/>
              <w:left w:val="single" w:sz="24" w:space="0" w:color="FFFFFF"/>
            </w:tcBorders>
            <w:shd w:val="clear" w:color="auto" w:fill="A7BEDE"/>
            <w:vAlign w:val="center"/>
          </w:tcPr>
          <w:p w14:paraId="238E772C" w14:textId="77777777" w:rsidR="003D39C6" w:rsidRPr="007A6C02" w:rsidRDefault="003D39C6" w:rsidP="002133A5">
            <w:pPr>
              <w:pStyle w:val="TableParagraph"/>
              <w:tabs>
                <w:tab w:val="left" w:pos="5580"/>
              </w:tabs>
              <w:spacing w:line="256" w:lineRule="exact"/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Highly Effective</w:t>
            </w:r>
          </w:p>
        </w:tc>
      </w:tr>
      <w:tr w:rsidR="003D39C6" w:rsidRPr="007A6C02" w14:paraId="6E22C318" w14:textId="77777777" w:rsidTr="003D39C6">
        <w:trPr>
          <w:trHeight w:val="477"/>
        </w:trPr>
        <w:tc>
          <w:tcPr>
            <w:tcW w:w="5222" w:type="dxa"/>
            <w:tcBorders>
              <w:right w:val="single" w:sz="24" w:space="0" w:color="FFFFFF"/>
            </w:tcBorders>
            <w:shd w:val="clear" w:color="auto" w:fill="4F81BC"/>
            <w:vAlign w:val="center"/>
          </w:tcPr>
          <w:p w14:paraId="34CD36EE" w14:textId="77777777"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left w:val="single" w:sz="24" w:space="0" w:color="FFFFFF"/>
            </w:tcBorders>
            <w:shd w:val="clear" w:color="auto" w:fill="A7BEDE"/>
            <w:vAlign w:val="center"/>
          </w:tcPr>
          <w:p w14:paraId="3FC11A82" w14:textId="77777777" w:rsidR="003D39C6" w:rsidRPr="007A6C02" w:rsidRDefault="003D39C6" w:rsidP="002133A5">
            <w:pPr>
              <w:pStyle w:val="TableParagraph"/>
              <w:tabs>
                <w:tab w:val="left" w:pos="5580"/>
              </w:tabs>
              <w:spacing w:line="272" w:lineRule="exact"/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Effective</w:t>
            </w:r>
          </w:p>
        </w:tc>
      </w:tr>
      <w:tr w:rsidR="003D39C6" w:rsidRPr="007A6C02" w14:paraId="5899AC0E" w14:textId="77777777" w:rsidTr="003D39C6">
        <w:trPr>
          <w:trHeight w:val="477"/>
        </w:trPr>
        <w:tc>
          <w:tcPr>
            <w:tcW w:w="5222" w:type="dxa"/>
            <w:tcBorders>
              <w:right w:val="single" w:sz="24" w:space="0" w:color="FFFFFF"/>
            </w:tcBorders>
            <w:shd w:val="clear" w:color="auto" w:fill="4F81BC"/>
            <w:vAlign w:val="center"/>
          </w:tcPr>
          <w:p w14:paraId="46A34FB4" w14:textId="77777777"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left w:val="single" w:sz="24" w:space="0" w:color="FFFFFF"/>
            </w:tcBorders>
            <w:shd w:val="clear" w:color="auto" w:fill="A7BEDE"/>
            <w:vAlign w:val="center"/>
          </w:tcPr>
          <w:p w14:paraId="02357A18" w14:textId="77777777" w:rsidR="003D39C6" w:rsidRPr="007A6C02" w:rsidRDefault="003D39C6" w:rsidP="002133A5">
            <w:pPr>
              <w:pStyle w:val="TableParagraph"/>
              <w:tabs>
                <w:tab w:val="left" w:pos="5580"/>
              </w:tabs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Developing</w:t>
            </w:r>
          </w:p>
        </w:tc>
      </w:tr>
      <w:tr w:rsidR="003D39C6" w:rsidRPr="007A6C02" w14:paraId="3592D063" w14:textId="77777777" w:rsidTr="003D39C6">
        <w:trPr>
          <w:trHeight w:val="477"/>
        </w:trPr>
        <w:tc>
          <w:tcPr>
            <w:tcW w:w="5222" w:type="dxa"/>
            <w:tcBorders>
              <w:right w:val="single" w:sz="24" w:space="0" w:color="FFFFFF"/>
            </w:tcBorders>
            <w:shd w:val="clear" w:color="auto" w:fill="4F81BC"/>
            <w:vAlign w:val="center"/>
          </w:tcPr>
          <w:p w14:paraId="1A6A7DEA" w14:textId="77777777" w:rsidR="003D39C6" w:rsidRPr="003D39C6" w:rsidRDefault="005A09FB" w:rsidP="003D39C6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BD</w:t>
            </w:r>
          </w:p>
        </w:tc>
        <w:tc>
          <w:tcPr>
            <w:tcW w:w="5580" w:type="dxa"/>
            <w:tcBorders>
              <w:left w:val="single" w:sz="24" w:space="0" w:color="FFFFFF"/>
            </w:tcBorders>
            <w:shd w:val="clear" w:color="auto" w:fill="A7BEDE"/>
            <w:vAlign w:val="center"/>
          </w:tcPr>
          <w:p w14:paraId="026D48E9" w14:textId="77777777" w:rsidR="003D39C6" w:rsidRPr="007A6C02" w:rsidRDefault="003D39C6" w:rsidP="002133A5">
            <w:pPr>
              <w:pStyle w:val="TableParagraph"/>
              <w:tabs>
                <w:tab w:val="left" w:pos="5580"/>
              </w:tabs>
              <w:spacing w:line="272" w:lineRule="exact"/>
              <w:ind w:left="68"/>
              <w:jc w:val="center"/>
              <w:rPr>
                <w:rFonts w:ascii="Arial" w:hAnsi="Arial" w:cs="Arial"/>
                <w:sz w:val="24"/>
              </w:rPr>
            </w:pPr>
            <w:r w:rsidRPr="007A6C02">
              <w:rPr>
                <w:rFonts w:ascii="Arial" w:hAnsi="Arial" w:cs="Arial"/>
                <w:sz w:val="24"/>
              </w:rPr>
              <w:t>Ineffective</w:t>
            </w:r>
          </w:p>
        </w:tc>
      </w:tr>
    </w:tbl>
    <w:p w14:paraId="5C513338" w14:textId="77777777" w:rsidR="003D39C6" w:rsidRDefault="003D39C6">
      <w:pPr>
        <w:pStyle w:val="BodyText"/>
        <w:rPr>
          <w:b/>
          <w:sz w:val="24"/>
        </w:rPr>
      </w:pPr>
    </w:p>
    <w:p w14:paraId="3226C03D" w14:textId="77777777" w:rsidR="009C0C51" w:rsidRPr="003D39C6" w:rsidRDefault="005A46E3">
      <w:pPr>
        <w:spacing w:before="176"/>
        <w:ind w:left="200"/>
        <w:rPr>
          <w:rFonts w:ascii="Times New Roman"/>
        </w:rPr>
      </w:pPr>
      <w:r w:rsidRPr="003D39C6">
        <w:rPr>
          <w:b/>
        </w:rPr>
        <w:t xml:space="preserve">Final Rating (from above): </w:t>
      </w:r>
      <w:permStart w:id="530711869" w:edGrp="everyone"/>
      <w:sdt>
        <w:sdtPr>
          <w:rPr>
            <w:color w:val="808080"/>
          </w:rPr>
          <w:id w:val="-630704240"/>
          <w:lock w:val="sdtLocked"/>
          <w:placeholder>
            <w:docPart w:val="DefaultPlaceholder_1082065159"/>
          </w:placeholder>
          <w:comboBox>
            <w:listItem w:displayText="Select an item." w:value="Select an item."/>
            <w:listItem w:displayText="Highly Effective" w:value="Highly Effective"/>
            <w:listItem w:displayText="Effective" w:value="Effective"/>
            <w:listItem w:displayText="Developing" w:value="Developing"/>
            <w:listItem w:displayText="Ineffective" w:value="Ineffective"/>
          </w:comboBox>
        </w:sdtPr>
        <w:sdtEndPr/>
        <w:sdtContent>
          <w:r w:rsidR="00777B41">
            <w:rPr>
              <w:color w:val="808080"/>
            </w:rPr>
            <w:t>Select an item.</w:t>
          </w:r>
        </w:sdtContent>
      </w:sdt>
      <w:permEnd w:id="530711869"/>
    </w:p>
    <w:p w14:paraId="13A9B649" w14:textId="77777777" w:rsidR="003D39C6" w:rsidRDefault="003D39C6" w:rsidP="003D39C6">
      <w:pPr>
        <w:ind w:left="180"/>
        <w:rPr>
          <w:b/>
          <w:sz w:val="24"/>
          <w:szCs w:val="24"/>
        </w:rPr>
      </w:pPr>
    </w:p>
    <w:p w14:paraId="70C2C4FD" w14:textId="77777777" w:rsidR="00000FBE" w:rsidRPr="00B12033" w:rsidRDefault="00000FBE" w:rsidP="00000FBE">
      <w:pPr>
        <w:ind w:left="180"/>
        <w:rPr>
          <w:b/>
          <w:sz w:val="24"/>
          <w:szCs w:val="24"/>
        </w:rPr>
      </w:pPr>
      <w:r>
        <w:rPr>
          <w:b/>
          <w:sz w:val="24"/>
          <w:szCs w:val="24"/>
        </w:rPr>
        <w:t>Administrator</w:t>
      </w:r>
      <w:r w:rsidRPr="00B12033">
        <w:rPr>
          <w:b/>
          <w:spacing w:val="-2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 xml:space="preserve">________________________________  </w:t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>
        <w:rPr>
          <w:b/>
          <w:sz w:val="24"/>
          <w:szCs w:val="24"/>
        </w:rPr>
        <w:t>__</w:t>
      </w:r>
      <w:r w:rsidRPr="00B12033">
        <w:rPr>
          <w:b/>
          <w:sz w:val="24"/>
          <w:szCs w:val="24"/>
        </w:rPr>
        <w:t>_______________</w:t>
      </w:r>
    </w:p>
    <w:p w14:paraId="7B0C2022" w14:textId="77777777" w:rsidR="00000FBE" w:rsidRPr="00B12033" w:rsidRDefault="00000FBE" w:rsidP="00000FBE">
      <w:pPr>
        <w:ind w:left="180"/>
        <w:rPr>
          <w:b/>
          <w:sz w:val="24"/>
          <w:szCs w:val="24"/>
        </w:rPr>
      </w:pPr>
    </w:p>
    <w:p w14:paraId="1B39ACDE" w14:textId="77777777" w:rsidR="00000FBE" w:rsidRDefault="00000FBE" w:rsidP="00000FBE">
      <w:pPr>
        <w:ind w:left="180"/>
        <w:rPr>
          <w:b/>
          <w:sz w:val="24"/>
          <w:szCs w:val="24"/>
        </w:rPr>
      </w:pPr>
    </w:p>
    <w:p w14:paraId="0EA98583" w14:textId="77777777" w:rsidR="009C0C51" w:rsidRPr="003D39C6" w:rsidRDefault="00000FBE" w:rsidP="00000FBE">
      <w:pPr>
        <w:ind w:left="180"/>
        <w:rPr>
          <w:b/>
          <w:sz w:val="24"/>
          <w:szCs w:val="24"/>
        </w:rPr>
      </w:pPr>
      <w:r w:rsidRPr="00B12033">
        <w:rPr>
          <w:b/>
          <w:sz w:val="24"/>
          <w:szCs w:val="24"/>
        </w:rPr>
        <w:t>Evaluator</w:t>
      </w:r>
      <w:r w:rsidRPr="00B12033">
        <w:rPr>
          <w:b/>
          <w:spacing w:val="-3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>Signature:</w:t>
      </w:r>
      <w:r>
        <w:rPr>
          <w:b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___________________________________  </w:t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>
        <w:rPr>
          <w:b/>
          <w:sz w:val="24"/>
          <w:szCs w:val="24"/>
        </w:rPr>
        <w:t>__________</w:t>
      </w:r>
      <w:r w:rsidRPr="00B12033">
        <w:rPr>
          <w:b/>
          <w:sz w:val="24"/>
          <w:szCs w:val="24"/>
        </w:rPr>
        <w:t>_______</w:t>
      </w:r>
    </w:p>
    <w:sectPr w:rsidR="009C0C51" w:rsidRPr="003D39C6" w:rsidSect="003D39C6">
      <w:pgSz w:w="12240" w:h="15840"/>
      <w:pgMar w:top="640" w:right="500" w:bottom="880" w:left="520" w:header="720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415502" w14:textId="77777777" w:rsidR="002C2ADB" w:rsidRDefault="002C2ADB">
      <w:r>
        <w:separator/>
      </w:r>
    </w:p>
  </w:endnote>
  <w:endnote w:type="continuationSeparator" w:id="0">
    <w:p w14:paraId="32EABF3D" w14:textId="77777777" w:rsidR="002C2ADB" w:rsidRDefault="002C2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E6F58A" w14:textId="77777777" w:rsidR="009C0C51" w:rsidRDefault="007B13A8" w:rsidP="007B13A8">
    <w:pPr>
      <w:pStyle w:val="Footer"/>
      <w:tabs>
        <w:tab w:val="clear" w:pos="4680"/>
        <w:tab w:val="clear" w:pos="9360"/>
        <w:tab w:val="center" w:pos="5670"/>
        <w:tab w:val="right" w:pos="11250"/>
      </w:tabs>
      <w:rPr>
        <w:noProof/>
        <w:sz w:val="16"/>
      </w:rPr>
    </w:pPr>
    <w:r w:rsidRPr="0096061A">
      <w:rPr>
        <w:sz w:val="16"/>
      </w:rPr>
      <w:t>Clark County School District</w:t>
    </w:r>
    <w:r>
      <w:rPr>
        <w:sz w:val="16"/>
      </w:rPr>
      <w:t xml:space="preserve"> </w:t>
    </w:r>
    <w:r>
      <w:rPr>
        <w:sz w:val="16"/>
      </w:rPr>
      <w:tab/>
    </w:r>
    <w:r w:rsidRPr="0096061A">
      <w:rPr>
        <w:sz w:val="16"/>
      </w:rPr>
      <w:t xml:space="preserve">Page </w:t>
    </w:r>
    <w:r w:rsidRPr="0096061A">
      <w:rPr>
        <w:sz w:val="16"/>
      </w:rPr>
      <w:fldChar w:fldCharType="begin"/>
    </w:r>
    <w:r w:rsidRPr="0096061A">
      <w:rPr>
        <w:sz w:val="16"/>
      </w:rPr>
      <w:instrText xml:space="preserve"> PAGE   \* MERGEFORMAT </w:instrText>
    </w:r>
    <w:r w:rsidRPr="0096061A">
      <w:rPr>
        <w:sz w:val="16"/>
      </w:rPr>
      <w:fldChar w:fldCharType="separate"/>
    </w:r>
    <w:r w:rsidR="00DA3CE1">
      <w:rPr>
        <w:noProof/>
        <w:sz w:val="16"/>
      </w:rPr>
      <w:t>1</w:t>
    </w:r>
    <w:r w:rsidRPr="0096061A">
      <w:rPr>
        <w:noProof/>
        <w:sz w:val="16"/>
      </w:rPr>
      <w:fldChar w:fldCharType="end"/>
    </w:r>
    <w:r>
      <w:rPr>
        <w:noProof/>
        <w:sz w:val="16"/>
      </w:rPr>
      <w:t xml:space="preserve"> </w:t>
    </w:r>
    <w:r>
      <w:rPr>
        <w:noProof/>
        <w:sz w:val="16"/>
      </w:rPr>
      <w:tab/>
      <w:t>rev. 10</w:t>
    </w:r>
    <w:r w:rsidRPr="0096061A">
      <w:rPr>
        <w:noProof/>
        <w:sz w:val="16"/>
      </w:rPr>
      <w:t>/</w:t>
    </w:r>
    <w:r>
      <w:rPr>
        <w:noProof/>
        <w:sz w:val="16"/>
      </w:rPr>
      <w:t>18</w:t>
    </w:r>
    <w:r w:rsidRPr="0096061A">
      <w:rPr>
        <w:noProof/>
        <w:sz w:val="16"/>
      </w:rPr>
      <w:t>/18</w:t>
    </w:r>
  </w:p>
  <w:p w14:paraId="41666D53" w14:textId="77777777" w:rsidR="007B13A8" w:rsidRPr="007B13A8" w:rsidRDefault="007B13A8" w:rsidP="007B13A8">
    <w:pPr>
      <w:pStyle w:val="Footer"/>
      <w:tabs>
        <w:tab w:val="clear" w:pos="4680"/>
        <w:tab w:val="clear" w:pos="9360"/>
        <w:tab w:val="center" w:pos="5670"/>
        <w:tab w:val="right" w:pos="1125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8901C8" w14:textId="77777777" w:rsidR="002C2ADB" w:rsidRDefault="002C2ADB">
      <w:r>
        <w:separator/>
      </w:r>
    </w:p>
  </w:footnote>
  <w:footnote w:type="continuationSeparator" w:id="0">
    <w:p w14:paraId="52EBE17C" w14:textId="77777777" w:rsidR="002C2ADB" w:rsidRDefault="002C2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72368"/>
    <w:multiLevelType w:val="hybridMultilevel"/>
    <w:tmpl w:val="09A8F082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cumentProtection w:edit="readOnly" w:formatting="1" w:enforcement="1" w:cryptProviderType="rsaFull" w:cryptAlgorithmClass="hash" w:cryptAlgorithmType="typeAny" w:cryptAlgorithmSid="4" w:cryptSpinCount="100000" w:hash="lBGPYUiM/lER4h9Vua4JMOdd6Zk=" w:salt="hMqGqWiAC48L/yDgRsC5n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IyMTEzNLI0NTdU0lEKTi0uzszPAykwqgUA8Yk0iSwAAAA="/>
  </w:docVars>
  <w:rsids>
    <w:rsidRoot w:val="009C0C51"/>
    <w:rsid w:val="00000FBE"/>
    <w:rsid w:val="00072952"/>
    <w:rsid w:val="000D7B25"/>
    <w:rsid w:val="001874A0"/>
    <w:rsid w:val="001A3BBA"/>
    <w:rsid w:val="00206443"/>
    <w:rsid w:val="002C2ADB"/>
    <w:rsid w:val="002E0716"/>
    <w:rsid w:val="00385B4F"/>
    <w:rsid w:val="003D39C6"/>
    <w:rsid w:val="003E2088"/>
    <w:rsid w:val="0047040B"/>
    <w:rsid w:val="00471A22"/>
    <w:rsid w:val="00494D7E"/>
    <w:rsid w:val="004E55EE"/>
    <w:rsid w:val="004F7C42"/>
    <w:rsid w:val="00544852"/>
    <w:rsid w:val="00553CC0"/>
    <w:rsid w:val="005A09FB"/>
    <w:rsid w:val="005A46E3"/>
    <w:rsid w:val="005D5B8F"/>
    <w:rsid w:val="0060109A"/>
    <w:rsid w:val="006573B3"/>
    <w:rsid w:val="006D5040"/>
    <w:rsid w:val="00777B41"/>
    <w:rsid w:val="007B13A8"/>
    <w:rsid w:val="00803698"/>
    <w:rsid w:val="008C036B"/>
    <w:rsid w:val="00937843"/>
    <w:rsid w:val="00993803"/>
    <w:rsid w:val="009C0C51"/>
    <w:rsid w:val="00A33C0D"/>
    <w:rsid w:val="00A4332E"/>
    <w:rsid w:val="00A56E06"/>
    <w:rsid w:val="00A64A18"/>
    <w:rsid w:val="00A91B20"/>
    <w:rsid w:val="00AF74F8"/>
    <w:rsid w:val="00B01442"/>
    <w:rsid w:val="00B11F28"/>
    <w:rsid w:val="00B87BEF"/>
    <w:rsid w:val="00C419CB"/>
    <w:rsid w:val="00C73DB3"/>
    <w:rsid w:val="00CA4F48"/>
    <w:rsid w:val="00D11974"/>
    <w:rsid w:val="00D4598A"/>
    <w:rsid w:val="00DA3CE1"/>
    <w:rsid w:val="00DD60F1"/>
    <w:rsid w:val="00EB3813"/>
    <w:rsid w:val="00EE3B0E"/>
    <w:rsid w:val="00F14282"/>
    <w:rsid w:val="00F76541"/>
    <w:rsid w:val="00FA647E"/>
    <w:rsid w:val="00FF6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FE1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08" w:right="1324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spacing w:before="93"/>
      <w:ind w:left="2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 Narrow" w:eastAsia="Arial Narrow" w:hAnsi="Arial Narrow" w:cs="Arial Narrow"/>
    </w:rPr>
  </w:style>
  <w:style w:type="paragraph" w:styleId="Header">
    <w:name w:val="header"/>
    <w:basedOn w:val="Normal"/>
    <w:link w:val="Head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6E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E3"/>
    <w:rPr>
      <w:rFonts w:ascii="Arial" w:eastAsia="Arial" w:hAnsi="Arial" w:cs="Arial"/>
      <w:lang w:bidi="en-US"/>
    </w:rPr>
  </w:style>
  <w:style w:type="character" w:styleId="PlaceholderText">
    <w:name w:val="Placeholder Text"/>
    <w:basedOn w:val="DefaultParagraphFont"/>
    <w:uiPriority w:val="99"/>
    <w:semiHidden/>
    <w:rsid w:val="005A09F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9FB"/>
    <w:rPr>
      <w:rFonts w:ascii="Tahoma" w:eastAsia="Arial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08" w:right="1324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spacing w:before="93"/>
      <w:ind w:left="2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 Narrow" w:eastAsia="Arial Narrow" w:hAnsi="Arial Narrow" w:cs="Arial Narrow"/>
    </w:rPr>
  </w:style>
  <w:style w:type="paragraph" w:styleId="Header">
    <w:name w:val="header"/>
    <w:basedOn w:val="Normal"/>
    <w:link w:val="Head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46E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46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E3"/>
    <w:rPr>
      <w:rFonts w:ascii="Arial" w:eastAsia="Arial" w:hAnsi="Arial" w:cs="Arial"/>
      <w:lang w:bidi="en-US"/>
    </w:rPr>
  </w:style>
  <w:style w:type="character" w:styleId="PlaceholderText">
    <w:name w:val="Placeholder Text"/>
    <w:basedOn w:val="DefaultParagraphFont"/>
    <w:uiPriority w:val="99"/>
    <w:semiHidden/>
    <w:rsid w:val="005A09F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9FB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1.xls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98BEB-D19B-49AC-84DF-5B75B32E3F9A}"/>
      </w:docPartPr>
      <w:docPartBody>
        <w:p w:rsidR="00E3307E" w:rsidRDefault="00C451F2">
          <w:r w:rsidRPr="00CE130D">
            <w:rPr>
              <w:rStyle w:val="PlaceholderText"/>
            </w:rPr>
            <w:t>Choose an item.</w:t>
          </w:r>
        </w:p>
      </w:docPartBody>
    </w:docPart>
    <w:docPart>
      <w:docPartPr>
        <w:name w:val="701F57F695354C3CAB98841D66F46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2C4C5-B4F7-40F6-B354-658BCF892FB6}"/>
      </w:docPartPr>
      <w:docPartBody>
        <w:p w:rsidR="00E6272F" w:rsidRDefault="009E5D6A" w:rsidP="009E5D6A">
          <w:pPr>
            <w:pStyle w:val="701F57F695354C3CAB98841D66F467503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C03E6319D9A04501A8DAF6A097AC7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FB4AD-5263-45F1-B270-160324CB8DA1}"/>
      </w:docPartPr>
      <w:docPartBody>
        <w:p w:rsidR="00E6272F" w:rsidRDefault="009E5D6A" w:rsidP="009E5D6A">
          <w:pPr>
            <w:pStyle w:val="C03E6319D9A04501A8DAF6A097AC72753"/>
          </w:pPr>
          <w:r w:rsidRPr="00CE130D">
            <w:rPr>
              <w:rStyle w:val="PlaceholderText"/>
            </w:rPr>
            <w:t>Click here to enter a date.</w:t>
          </w:r>
        </w:p>
      </w:docPartBody>
    </w:docPart>
    <w:docPart>
      <w:docPartPr>
        <w:name w:val="085BBE18D6BA47AFAD3FF9F9A5699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B635-358D-4263-9D1F-D2B24824E735}"/>
      </w:docPartPr>
      <w:docPartBody>
        <w:p w:rsidR="00E6272F" w:rsidRDefault="009E5D6A" w:rsidP="009E5D6A">
          <w:pPr>
            <w:pStyle w:val="085BBE18D6BA47AFAD3FF9F9A569970D3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D4B34A3420514EB5A5111FA23EA0C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86F42-0B1C-4511-82F8-3957EB756BF0}"/>
      </w:docPartPr>
      <w:docPartBody>
        <w:p w:rsidR="00E6272F" w:rsidRDefault="009E5D6A" w:rsidP="009E5D6A">
          <w:pPr>
            <w:pStyle w:val="D4B34A3420514EB5A5111FA23EA0CD523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5B07AB184D2C47ED9F76D27CB55BB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AA9E0-6A78-41B1-8F19-07F983530AC6}"/>
      </w:docPartPr>
      <w:docPartBody>
        <w:p w:rsidR="00E6272F" w:rsidRDefault="009E5D6A" w:rsidP="009E5D6A">
          <w:pPr>
            <w:pStyle w:val="5B07AB184D2C47ED9F76D27CB55BBAC72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6BD6AE33C82644D8BE1AEFFC79C98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8024D-5BD7-4966-AD97-63AB68D1AFD0}"/>
      </w:docPartPr>
      <w:docPartBody>
        <w:p w:rsidR="00E6272F" w:rsidRDefault="009E5D6A" w:rsidP="009E5D6A">
          <w:pPr>
            <w:pStyle w:val="6BD6AE33C82644D8BE1AEFFC79C98BCD2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00C5A347D80E4B84B12601B60F517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9D0C9-E98B-4316-9D9F-F22A80938728}"/>
      </w:docPartPr>
      <w:docPartBody>
        <w:p w:rsidR="00FA57AD" w:rsidRDefault="005C17DA" w:rsidP="005C17DA">
          <w:pPr>
            <w:pStyle w:val="00C5A347D80E4B84B12601B60F5171E1"/>
          </w:pPr>
          <w:r w:rsidRPr="00CE130D">
            <w:rPr>
              <w:rStyle w:val="PlaceholderText"/>
            </w:rPr>
            <w:t>Click here to enter text.</w:t>
          </w:r>
        </w:p>
      </w:docPartBody>
    </w:docPart>
    <w:docPart>
      <w:docPartPr>
        <w:name w:val="2FB8DCC38CDE49A2BC4A82AB72A6B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4570E-7F7F-429A-BA40-93642E7598AD}"/>
      </w:docPartPr>
      <w:docPartBody>
        <w:p w:rsidR="00FA57AD" w:rsidRDefault="005C17DA" w:rsidP="005C17DA">
          <w:pPr>
            <w:pStyle w:val="2FB8DCC38CDE49A2BC4A82AB72A6B200"/>
          </w:pPr>
          <w:r w:rsidRPr="00CE130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51F2"/>
    <w:rsid w:val="00425DBC"/>
    <w:rsid w:val="00532D79"/>
    <w:rsid w:val="005C17DA"/>
    <w:rsid w:val="00851674"/>
    <w:rsid w:val="009E5D6A"/>
    <w:rsid w:val="00A04BCE"/>
    <w:rsid w:val="00A75004"/>
    <w:rsid w:val="00B357CB"/>
    <w:rsid w:val="00B67D6C"/>
    <w:rsid w:val="00B963EC"/>
    <w:rsid w:val="00C451F2"/>
    <w:rsid w:val="00CE1AFE"/>
    <w:rsid w:val="00CE4968"/>
    <w:rsid w:val="00E3307E"/>
    <w:rsid w:val="00E6272F"/>
    <w:rsid w:val="00F65773"/>
    <w:rsid w:val="00FA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17DA"/>
    <w:rPr>
      <w:color w:val="808080"/>
    </w:rPr>
  </w:style>
  <w:style w:type="paragraph" w:customStyle="1" w:styleId="701F57F695354C3CAB98841D66F46750">
    <w:name w:val="701F57F695354C3CAB98841D66F46750"/>
    <w:rsid w:val="009E5D6A"/>
  </w:style>
  <w:style w:type="paragraph" w:customStyle="1" w:styleId="C03E6319D9A04501A8DAF6A097AC7275">
    <w:name w:val="C03E6319D9A04501A8DAF6A097AC7275"/>
    <w:rsid w:val="009E5D6A"/>
  </w:style>
  <w:style w:type="paragraph" w:customStyle="1" w:styleId="085BBE18D6BA47AFAD3FF9F9A569970D">
    <w:name w:val="085BBE18D6BA47AFAD3FF9F9A569970D"/>
    <w:rsid w:val="009E5D6A"/>
  </w:style>
  <w:style w:type="paragraph" w:customStyle="1" w:styleId="D4B34A3420514EB5A5111FA23EA0CD52">
    <w:name w:val="D4B34A3420514EB5A5111FA23EA0CD52"/>
    <w:rsid w:val="009E5D6A"/>
  </w:style>
  <w:style w:type="paragraph" w:customStyle="1" w:styleId="A8285D590E8C40709AE5DC2DFDE4DB38">
    <w:name w:val="A8285D590E8C40709AE5DC2DFDE4DB38"/>
    <w:rsid w:val="009E5D6A"/>
  </w:style>
  <w:style w:type="paragraph" w:customStyle="1" w:styleId="701F57F695354C3CAB98841D66F467501">
    <w:name w:val="701F57F695354C3CAB98841D66F46750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1">
    <w:name w:val="C03E6319D9A04501A8DAF6A097AC727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1">
    <w:name w:val="085BBE18D6BA47AFAD3FF9F9A569970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1">
    <w:name w:val="A8285D590E8C40709AE5DC2DFDE4DB38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1">
    <w:name w:val="D4B34A3420514EB5A5111FA23EA0CD52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">
    <w:name w:val="5B07AB184D2C47ED9F76D27CB55BBAC7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">
    <w:name w:val="6BD6AE33C82644D8BE1AEFFC79C98BCD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">
    <w:name w:val="ED635A4B9D7940E7BF1DBE24680EF715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2">
    <w:name w:val="701F57F695354C3CAB98841D66F46750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2">
    <w:name w:val="C03E6319D9A04501A8DAF6A097AC7275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2">
    <w:name w:val="085BBE18D6BA47AFAD3FF9F9A569970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2">
    <w:name w:val="A8285D590E8C40709AE5DC2DFDE4DB38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2">
    <w:name w:val="D4B34A3420514EB5A5111FA23EA0CD52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1">
    <w:name w:val="5B07AB184D2C47ED9F76D27CB55BBAC71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1">
    <w:name w:val="6BD6AE33C82644D8BE1AEFFC79C98BC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1">
    <w:name w:val="ED635A4B9D7940E7BF1DBE24680EF71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3">
    <w:name w:val="701F57F695354C3CAB98841D66F46750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3">
    <w:name w:val="C03E6319D9A04501A8DAF6A097AC7275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3">
    <w:name w:val="085BBE18D6BA47AFAD3FF9F9A569970D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3">
    <w:name w:val="A8285D590E8C40709AE5DC2DFDE4DB38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3">
    <w:name w:val="D4B34A3420514EB5A5111FA23EA0CD52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2">
    <w:name w:val="5B07AB184D2C47ED9F76D27CB55BBAC72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2">
    <w:name w:val="6BD6AE33C82644D8BE1AEFFC79C98BC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1E54CCE14C38439B917C0436D7593F41">
    <w:name w:val="1E54CCE14C38439B917C0436D7593F41"/>
    <w:rsid w:val="009E5D6A"/>
  </w:style>
  <w:style w:type="paragraph" w:customStyle="1" w:styleId="00C5A347D80E4B84B12601B60F5171E1">
    <w:name w:val="00C5A347D80E4B84B12601B60F5171E1"/>
    <w:rsid w:val="005C17DA"/>
  </w:style>
  <w:style w:type="paragraph" w:customStyle="1" w:styleId="2FB8DCC38CDE49A2BC4A82AB72A6B200">
    <w:name w:val="2FB8DCC38CDE49A2BC4A82AB72A6B200"/>
    <w:rsid w:val="005C17D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17DA"/>
    <w:rPr>
      <w:color w:val="808080"/>
    </w:rPr>
  </w:style>
  <w:style w:type="paragraph" w:customStyle="1" w:styleId="701F57F695354C3CAB98841D66F46750">
    <w:name w:val="701F57F695354C3CAB98841D66F46750"/>
    <w:rsid w:val="009E5D6A"/>
  </w:style>
  <w:style w:type="paragraph" w:customStyle="1" w:styleId="C03E6319D9A04501A8DAF6A097AC7275">
    <w:name w:val="C03E6319D9A04501A8DAF6A097AC7275"/>
    <w:rsid w:val="009E5D6A"/>
  </w:style>
  <w:style w:type="paragraph" w:customStyle="1" w:styleId="085BBE18D6BA47AFAD3FF9F9A569970D">
    <w:name w:val="085BBE18D6BA47AFAD3FF9F9A569970D"/>
    <w:rsid w:val="009E5D6A"/>
  </w:style>
  <w:style w:type="paragraph" w:customStyle="1" w:styleId="D4B34A3420514EB5A5111FA23EA0CD52">
    <w:name w:val="D4B34A3420514EB5A5111FA23EA0CD52"/>
    <w:rsid w:val="009E5D6A"/>
  </w:style>
  <w:style w:type="paragraph" w:customStyle="1" w:styleId="A8285D590E8C40709AE5DC2DFDE4DB38">
    <w:name w:val="A8285D590E8C40709AE5DC2DFDE4DB38"/>
    <w:rsid w:val="009E5D6A"/>
  </w:style>
  <w:style w:type="paragraph" w:customStyle="1" w:styleId="701F57F695354C3CAB98841D66F467501">
    <w:name w:val="701F57F695354C3CAB98841D66F46750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1">
    <w:name w:val="C03E6319D9A04501A8DAF6A097AC727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1">
    <w:name w:val="085BBE18D6BA47AFAD3FF9F9A569970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1">
    <w:name w:val="A8285D590E8C40709AE5DC2DFDE4DB38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1">
    <w:name w:val="D4B34A3420514EB5A5111FA23EA0CD52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">
    <w:name w:val="5B07AB184D2C47ED9F76D27CB55BBAC7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">
    <w:name w:val="6BD6AE33C82644D8BE1AEFFC79C98BCD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">
    <w:name w:val="ED635A4B9D7940E7BF1DBE24680EF715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2">
    <w:name w:val="701F57F695354C3CAB98841D66F46750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2">
    <w:name w:val="C03E6319D9A04501A8DAF6A097AC7275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2">
    <w:name w:val="085BBE18D6BA47AFAD3FF9F9A569970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2">
    <w:name w:val="A8285D590E8C40709AE5DC2DFDE4DB38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2">
    <w:name w:val="D4B34A3420514EB5A5111FA23EA0CD52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1">
    <w:name w:val="5B07AB184D2C47ED9F76D27CB55BBAC71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1">
    <w:name w:val="6BD6AE33C82644D8BE1AEFFC79C98BCD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ED635A4B9D7940E7BF1DBE24680EF7151">
    <w:name w:val="ED635A4B9D7940E7BF1DBE24680EF7151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701F57F695354C3CAB98841D66F467503">
    <w:name w:val="701F57F695354C3CAB98841D66F46750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C03E6319D9A04501A8DAF6A097AC72753">
    <w:name w:val="C03E6319D9A04501A8DAF6A097AC7275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085BBE18D6BA47AFAD3FF9F9A569970D3">
    <w:name w:val="085BBE18D6BA47AFAD3FF9F9A569970D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A8285D590E8C40709AE5DC2DFDE4DB383">
    <w:name w:val="A8285D590E8C40709AE5DC2DFDE4DB38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4B34A3420514EB5A5111FA23EA0CD523">
    <w:name w:val="D4B34A3420514EB5A5111FA23EA0CD523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B07AB184D2C47ED9F76D27CB55BBAC72">
    <w:name w:val="5B07AB184D2C47ED9F76D27CB55BBAC72"/>
    <w:rsid w:val="009E5D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D6AE33C82644D8BE1AEFFC79C98BCD2">
    <w:name w:val="6BD6AE33C82644D8BE1AEFFC79C98BCD2"/>
    <w:rsid w:val="009E5D6A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1E54CCE14C38439B917C0436D7593F41">
    <w:name w:val="1E54CCE14C38439B917C0436D7593F41"/>
    <w:rsid w:val="009E5D6A"/>
  </w:style>
  <w:style w:type="paragraph" w:customStyle="1" w:styleId="00C5A347D80E4B84B12601B60F5171E1">
    <w:name w:val="00C5A347D80E4B84B12601B60F5171E1"/>
    <w:rsid w:val="005C17DA"/>
  </w:style>
  <w:style w:type="paragraph" w:customStyle="1" w:styleId="2FB8DCC38CDE49A2BC4A82AB72A6B200">
    <w:name w:val="2FB8DCC38CDE49A2BC4A82AB72A6B200"/>
    <w:rsid w:val="005C17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5</Words>
  <Characters>2201</Characters>
  <Application>Microsoft Office Word</Application>
  <DocSecurity>8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PF Summative Rating Tool</vt:lpstr>
    </vt:vector>
  </TitlesOfParts>
  <Company>Clark County School District</Company>
  <LinksUpToDate>false</LinksUpToDate>
  <CharactersWithSpaces>2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PF Summative Rating Tool</dc:title>
  <dc:creator>CCSD CPD</dc:creator>
  <cp:lastModifiedBy>Roxanne Starbuck</cp:lastModifiedBy>
  <cp:revision>2</cp:revision>
  <cp:lastPrinted>2018-09-06T21:56:00Z</cp:lastPrinted>
  <dcterms:created xsi:type="dcterms:W3CDTF">2018-11-27T16:04:00Z</dcterms:created>
  <dcterms:modified xsi:type="dcterms:W3CDTF">2018-11-2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9-04T00:00:00Z</vt:filetime>
  </property>
</Properties>
</file>